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B34D8" w14:textId="7E4E1747" w:rsidR="00AE4A6F" w:rsidRDefault="00AE4A6F">
      <w:pPr>
        <w:rPr>
          <w:lang w:val="en-US"/>
        </w:rPr>
      </w:pPr>
      <w:r>
        <w:rPr>
          <w:lang w:val="en-US"/>
        </w:rPr>
        <w:t>Food and Coffee</w:t>
      </w:r>
      <w:r w:rsidR="00240DA3">
        <w:rPr>
          <w:lang w:val="en-US"/>
        </w:rPr>
        <w:t xml:space="preserve"> – 5 – Very good coffee and delicious breakfast meals (admittedly I only always go for the bacon and egg breakfast meal). Their Hot Capuccino is my go-to drink, but you should definitely try their Spanish Latte and Frappes.</w:t>
      </w:r>
    </w:p>
    <w:p w14:paraId="0C3EA3DB" w14:textId="6012CCD9" w:rsidR="00AE4A6F" w:rsidRDefault="00AE4A6F" w:rsidP="00AE4A6F">
      <w:pPr>
        <w:rPr>
          <w:lang w:val="en-US"/>
        </w:rPr>
      </w:pPr>
      <w:r>
        <w:rPr>
          <w:lang w:val="en-US"/>
        </w:rPr>
        <w:t>Workability</w:t>
      </w:r>
      <w:r w:rsidR="00240DA3">
        <w:rPr>
          <w:lang w:val="en-US"/>
        </w:rPr>
        <w:t xml:space="preserve">  - 6! – It’s one of those rare shops that actually encourage their customers to work in. They have outlets in each table so you can work pretty much everywhere in the shop. They also have wifi (coffeeshop wifi standards should always be low), but it surprisingly reaches speeds of up to 5 mpbs (the shop was around 70% filled), which means they have a big wifi plan in store. The shop is one ride away from SM City Uptown (20 php shuttle fare), so if you’re looking for a workspace uptown, it’s definitely a must-go-to-place. The only thing I’m worried is that in the future more and more people might be working here so the shop might fill up quickly and you’ll find yourself without a table.</w:t>
      </w:r>
    </w:p>
    <w:p w14:paraId="7EA6D043" w14:textId="121EFDDC" w:rsidR="00604595" w:rsidRDefault="00AE4A6F">
      <w:pPr>
        <w:rPr>
          <w:lang w:val="en-US"/>
        </w:rPr>
      </w:pPr>
      <w:r>
        <w:rPr>
          <w:lang w:val="en-US"/>
        </w:rPr>
        <w:t>Price</w:t>
      </w:r>
      <w:r w:rsidR="00240DA3">
        <w:rPr>
          <w:lang w:val="en-US"/>
        </w:rPr>
        <w:t xml:space="preserve"> – 4 – Food and drink prices are swimming below the 200 php mark so it’s a bit costly for students to stay at. It’s a shop more aimed at the working class. Still worth the money in my opinion.</w:t>
      </w:r>
    </w:p>
    <w:p w14:paraId="7BF10708" w14:textId="4FBC903E" w:rsidR="00240DA3" w:rsidRDefault="00240DA3">
      <w:pPr>
        <w:rPr>
          <w:lang w:val="en-US"/>
        </w:rPr>
      </w:pPr>
      <w:r>
        <w:rPr>
          <w:lang w:val="en-US"/>
        </w:rPr>
        <w:t>The Coffee Space</w:t>
      </w:r>
    </w:p>
    <w:p w14:paraId="0FF6800E" w14:textId="5D0287A7" w:rsidR="00240DA3" w:rsidRDefault="00240DA3">
      <w:pPr>
        <w:rPr>
          <w:lang w:val="en-US"/>
        </w:rPr>
      </w:pPr>
      <w:r>
        <w:rPr>
          <w:lang w:val="en-US"/>
        </w:rPr>
        <w:t>Mastersons Ave., Upper Carmen (12:00 pm)</w:t>
      </w:r>
    </w:p>
    <w:p w14:paraId="0F349703" w14:textId="3574C6E0" w:rsidR="00240DA3" w:rsidRDefault="00240DA3">
      <w:pPr>
        <w:rPr>
          <w:lang w:val="en-US"/>
        </w:rPr>
      </w:pPr>
      <w:r>
        <w:rPr>
          <w:lang w:val="en-US"/>
        </w:rPr>
        <w:t xml:space="preserve">One of the </w:t>
      </w:r>
    </w:p>
    <w:p w14:paraId="52B4678C" w14:textId="7347DF34" w:rsidR="00AE4A6F" w:rsidRDefault="00AE4A6F">
      <w:pPr>
        <w:rPr>
          <w:lang w:val="en-US"/>
        </w:rPr>
      </w:pPr>
    </w:p>
    <w:p w14:paraId="274ABEBC" w14:textId="77777777" w:rsidR="00240DA3" w:rsidRPr="00AE4A6F" w:rsidRDefault="00240DA3">
      <w:pPr>
        <w:rPr>
          <w:lang w:val="en-US"/>
        </w:rPr>
      </w:pPr>
    </w:p>
    <w:sectPr w:rsidR="00240DA3" w:rsidRPr="00AE4A6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C2MDA1Njc3NrUwMrNU0lEKTi0uzszPAykwrAUA7EpzJywAAAA="/>
  </w:docVars>
  <w:rsids>
    <w:rsidRoot w:val="008F2657"/>
    <w:rsid w:val="00240DA3"/>
    <w:rsid w:val="00604595"/>
    <w:rsid w:val="00636BD3"/>
    <w:rsid w:val="008F2657"/>
    <w:rsid w:val="00AE4A6F"/>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8CA1B"/>
  <w15:chartTrackingRefBased/>
  <w15:docId w15:val="{08757504-473C-4CEB-894D-F07765F2A4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1</Pages>
  <Words>181</Words>
  <Characters>1034</Characters>
  <Application>Microsoft Office Word</Application>
  <DocSecurity>0</DocSecurity>
  <Lines>8</Lines>
  <Paragraphs>2</Paragraphs>
  <ScaleCrop>false</ScaleCrop>
  <Company/>
  <LinksUpToDate>false</LinksUpToDate>
  <CharactersWithSpaces>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yx Jasper Salape</dc:creator>
  <cp:keywords/>
  <dc:description/>
  <cp:lastModifiedBy>Onyx Jasper Salape</cp:lastModifiedBy>
  <cp:revision>3</cp:revision>
  <dcterms:created xsi:type="dcterms:W3CDTF">2022-09-23T04:22:00Z</dcterms:created>
  <dcterms:modified xsi:type="dcterms:W3CDTF">2022-09-23T04:41:00Z</dcterms:modified>
</cp:coreProperties>
</file>